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ose De Los Santos</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 Los Santos</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9 S Harvard Ave, Addison, IL, USA Addison, IL, USA 60101</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quish.frozen1p@icloud.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63093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